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1CC27175" w:rsidR="00ED3706" w:rsidRDefault="00ED3706" w:rsidP="00C14495">
      <w:pPr>
        <w:jc w:val="center"/>
        <w:rPr>
          <w:b/>
          <w:sz w:val="32"/>
        </w:rPr>
      </w:pPr>
      <w:bookmarkStart w:id="0" w:name="_GoBack"/>
      <w:bookmarkEnd w:id="0"/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C314C5">
        <w:rPr>
          <w:b/>
          <w:sz w:val="32"/>
        </w:rPr>
        <w:t xml:space="preserve"> </w:t>
      </w:r>
      <w:proofErr w:type="gramStart"/>
      <w:r w:rsidR="00C77E79">
        <w:rPr>
          <w:b/>
          <w:sz w:val="32"/>
        </w:rPr>
        <w:t>September</w:t>
      </w:r>
      <w:proofErr w:type="gramEnd"/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0D5575" w:rsidRDefault="000E25E9" w:rsidP="00C14495">
      <w:pPr>
        <w:jc w:val="center"/>
        <w:rPr>
          <w:rFonts w:asciiTheme="minorHAnsi" w:hAnsiTheme="minorHAnsi" w:cstheme="minorHAnsi"/>
          <w:b/>
          <w:sz w:val="14"/>
          <w:szCs w:val="14"/>
        </w:rPr>
      </w:pPr>
    </w:p>
    <w:p w14:paraId="723EB963" w14:textId="05BB8131" w:rsidR="007446BC" w:rsidRPr="003966E8" w:rsidRDefault="0053169A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0557EE5A" wp14:editId="70E38C49">
            <wp:extent cx="5760720" cy="2552368"/>
            <wp:effectExtent l="0" t="0" r="0" b="635"/>
            <wp:docPr id="6" name="Diagram 6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33BA5FB7" w:rsidR="007446BC" w:rsidRDefault="0053169A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0FF6B551" wp14:editId="37254E31">
            <wp:extent cx="5760720" cy="2308860"/>
            <wp:effectExtent l="0" t="0" r="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5A262125" w:rsidR="009A1343" w:rsidRDefault="0053169A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03D27B9C" wp14:editId="026C4FD2">
            <wp:extent cx="5760720" cy="2304415"/>
            <wp:effectExtent l="0" t="0" r="0" b="635"/>
            <wp:docPr id="7" name="Diagram 7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4CEBAA4C" w14:textId="77777777" w:rsidR="00540141" w:rsidRDefault="00540141" w:rsidP="00540141">
      <w:pPr>
        <w:rPr>
          <w:b/>
          <w:sz w:val="32"/>
        </w:rPr>
      </w:pPr>
    </w:p>
    <w:p w14:paraId="59FA5AE1" w14:textId="76365A0B" w:rsidR="006F2350" w:rsidRDefault="006F2350" w:rsidP="00540141">
      <w:pPr>
        <w:jc w:val="center"/>
        <w:rPr>
          <w:b/>
          <w:sz w:val="32"/>
        </w:rPr>
      </w:pPr>
      <w:r w:rsidRPr="00ED3706">
        <w:rPr>
          <w:b/>
          <w:sz w:val="32"/>
        </w:rPr>
        <w:lastRenderedPageBreak/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054A6F">
        <w:rPr>
          <w:b/>
          <w:sz w:val="32"/>
        </w:rPr>
        <w:t xml:space="preserve"> </w:t>
      </w:r>
      <w:proofErr w:type="gramStart"/>
      <w:r w:rsidR="00C77E79">
        <w:rPr>
          <w:b/>
          <w:sz w:val="32"/>
        </w:rPr>
        <w:t>September</w:t>
      </w:r>
      <w:proofErr w:type="gramEnd"/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083FE218" w:rsidR="000C2E14" w:rsidRDefault="0053169A" w:rsidP="007446BC">
      <w:pPr>
        <w:jc w:val="center"/>
      </w:pPr>
      <w:r>
        <w:rPr>
          <w:noProof/>
        </w:rPr>
        <w:drawing>
          <wp:inline distT="0" distB="0" distL="0" distR="0" wp14:anchorId="15D1782F" wp14:editId="6C15B400">
            <wp:extent cx="5760720" cy="2417196"/>
            <wp:effectExtent l="0" t="0" r="0" b="2540"/>
            <wp:docPr id="8" name="Diagram 8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111FF4BF" w:rsidR="002E2528" w:rsidRDefault="002E2528"/>
    <w:p w14:paraId="77FBF6ED" w14:textId="77777777" w:rsidR="002E2528" w:rsidRDefault="002E2528"/>
    <w:p w14:paraId="59FA5AE6" w14:textId="388F38C4" w:rsidR="009F0696" w:rsidRDefault="009F0696"/>
    <w:p w14:paraId="59FA5AE7" w14:textId="14816A12" w:rsidR="00BA5026" w:rsidRDefault="0053169A">
      <w:r>
        <w:rPr>
          <w:noProof/>
        </w:rPr>
        <w:drawing>
          <wp:inline distT="0" distB="0" distL="0" distR="0" wp14:anchorId="43CEEFCF" wp14:editId="08A7682B">
            <wp:extent cx="5760720" cy="2512612"/>
            <wp:effectExtent l="0" t="0" r="0" b="2540"/>
            <wp:docPr id="9" name="Diagram 9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kwMqsFAEcPyBQtAAAA"/>
  </w:docVars>
  <w:rsids>
    <w:rsidRoot w:val="003427EF"/>
    <w:rsid w:val="0000206A"/>
    <w:rsid w:val="000037EE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54A6F"/>
    <w:rsid w:val="00067D5A"/>
    <w:rsid w:val="00070936"/>
    <w:rsid w:val="00072DCE"/>
    <w:rsid w:val="00080E7C"/>
    <w:rsid w:val="00084EAB"/>
    <w:rsid w:val="0009630A"/>
    <w:rsid w:val="0009798E"/>
    <w:rsid w:val="00097C08"/>
    <w:rsid w:val="000B5674"/>
    <w:rsid w:val="000C2E14"/>
    <w:rsid w:val="000C645D"/>
    <w:rsid w:val="000D15C6"/>
    <w:rsid w:val="000D5575"/>
    <w:rsid w:val="000E1550"/>
    <w:rsid w:val="000E25E9"/>
    <w:rsid w:val="000F15D3"/>
    <w:rsid w:val="000F4695"/>
    <w:rsid w:val="00100F34"/>
    <w:rsid w:val="0012042E"/>
    <w:rsid w:val="001244BF"/>
    <w:rsid w:val="00134A97"/>
    <w:rsid w:val="00146D8E"/>
    <w:rsid w:val="0014763E"/>
    <w:rsid w:val="001509E3"/>
    <w:rsid w:val="00152BB4"/>
    <w:rsid w:val="00156AF4"/>
    <w:rsid w:val="00157698"/>
    <w:rsid w:val="00157720"/>
    <w:rsid w:val="00176294"/>
    <w:rsid w:val="00193719"/>
    <w:rsid w:val="001A3AE1"/>
    <w:rsid w:val="001B2B1B"/>
    <w:rsid w:val="001B75DA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509E9"/>
    <w:rsid w:val="00375652"/>
    <w:rsid w:val="0038021F"/>
    <w:rsid w:val="00390CE7"/>
    <w:rsid w:val="003966E8"/>
    <w:rsid w:val="00397AF6"/>
    <w:rsid w:val="003A6EFF"/>
    <w:rsid w:val="003B05D7"/>
    <w:rsid w:val="003B06B3"/>
    <w:rsid w:val="003B0710"/>
    <w:rsid w:val="003B2F92"/>
    <w:rsid w:val="003B37CE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7049"/>
    <w:rsid w:val="0042609E"/>
    <w:rsid w:val="00431409"/>
    <w:rsid w:val="004316BF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C1D75"/>
    <w:rsid w:val="004C5F56"/>
    <w:rsid w:val="004C7D37"/>
    <w:rsid w:val="004D1447"/>
    <w:rsid w:val="004E083E"/>
    <w:rsid w:val="005026C9"/>
    <w:rsid w:val="00505E2A"/>
    <w:rsid w:val="00522CBC"/>
    <w:rsid w:val="00527D1D"/>
    <w:rsid w:val="0053169A"/>
    <w:rsid w:val="00540141"/>
    <w:rsid w:val="0054359D"/>
    <w:rsid w:val="00555117"/>
    <w:rsid w:val="00556010"/>
    <w:rsid w:val="00564A17"/>
    <w:rsid w:val="00566BFB"/>
    <w:rsid w:val="0057153B"/>
    <w:rsid w:val="00577117"/>
    <w:rsid w:val="0059015C"/>
    <w:rsid w:val="005B592B"/>
    <w:rsid w:val="005C385E"/>
    <w:rsid w:val="005C4814"/>
    <w:rsid w:val="005E50F7"/>
    <w:rsid w:val="005F3637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473E"/>
    <w:rsid w:val="006A593A"/>
    <w:rsid w:val="006A7D4D"/>
    <w:rsid w:val="006C194C"/>
    <w:rsid w:val="006C5DA1"/>
    <w:rsid w:val="006D3414"/>
    <w:rsid w:val="006E4331"/>
    <w:rsid w:val="006F2350"/>
    <w:rsid w:val="006F6F3C"/>
    <w:rsid w:val="007045CE"/>
    <w:rsid w:val="00705C14"/>
    <w:rsid w:val="00710241"/>
    <w:rsid w:val="0071228D"/>
    <w:rsid w:val="0073172F"/>
    <w:rsid w:val="007344DF"/>
    <w:rsid w:val="00734CC6"/>
    <w:rsid w:val="00741930"/>
    <w:rsid w:val="00742238"/>
    <w:rsid w:val="007446BC"/>
    <w:rsid w:val="00756138"/>
    <w:rsid w:val="00771B10"/>
    <w:rsid w:val="007738D0"/>
    <w:rsid w:val="007878D4"/>
    <w:rsid w:val="00790260"/>
    <w:rsid w:val="007917A8"/>
    <w:rsid w:val="00791F3C"/>
    <w:rsid w:val="007920EE"/>
    <w:rsid w:val="007921E9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64141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8F6357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693F"/>
    <w:rsid w:val="00A70C85"/>
    <w:rsid w:val="00A84A72"/>
    <w:rsid w:val="00A84B7C"/>
    <w:rsid w:val="00AA5A73"/>
    <w:rsid w:val="00AB2C65"/>
    <w:rsid w:val="00AB5BE3"/>
    <w:rsid w:val="00AB6A8B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03087"/>
    <w:rsid w:val="00C14495"/>
    <w:rsid w:val="00C1501B"/>
    <w:rsid w:val="00C20CB7"/>
    <w:rsid w:val="00C314C5"/>
    <w:rsid w:val="00C34659"/>
    <w:rsid w:val="00C45F7B"/>
    <w:rsid w:val="00C77E79"/>
    <w:rsid w:val="00C80779"/>
    <w:rsid w:val="00C8460F"/>
    <w:rsid w:val="00CA65D7"/>
    <w:rsid w:val="00CB38DB"/>
    <w:rsid w:val="00CC4ECA"/>
    <w:rsid w:val="00CD5D99"/>
    <w:rsid w:val="00CD7F53"/>
    <w:rsid w:val="00CE3477"/>
    <w:rsid w:val="00CE47DD"/>
    <w:rsid w:val="00CF509A"/>
    <w:rsid w:val="00D1110F"/>
    <w:rsid w:val="00D26547"/>
    <w:rsid w:val="00D36C81"/>
    <w:rsid w:val="00D40B09"/>
    <w:rsid w:val="00D44373"/>
    <w:rsid w:val="00D467A0"/>
    <w:rsid w:val="00D519B1"/>
    <w:rsid w:val="00D75C36"/>
    <w:rsid w:val="00D82F21"/>
    <w:rsid w:val="00DA2E10"/>
    <w:rsid w:val="00DC025D"/>
    <w:rsid w:val="00DC06A7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578FF"/>
    <w:rsid w:val="00E74908"/>
    <w:rsid w:val="00E83EE0"/>
    <w:rsid w:val="00E9214A"/>
    <w:rsid w:val="00EB1E8D"/>
    <w:rsid w:val="00EC3EB8"/>
    <w:rsid w:val="00EC550C"/>
    <w:rsid w:val="00EC6EEA"/>
    <w:rsid w:val="00ED1749"/>
    <w:rsid w:val="00ED3706"/>
    <w:rsid w:val="00EE5733"/>
    <w:rsid w:val="00EF42A3"/>
    <w:rsid w:val="00F11386"/>
    <w:rsid w:val="00F1375D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85246"/>
    <w:rsid w:val="00FA227F"/>
    <w:rsid w:val="00FA5724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hart" Target="charts/chart5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hart" Target="charts/chart4.xml"/><Relationship Id="rId5" Type="http://schemas.openxmlformats.org/officeDocument/2006/relationships/styles" Target="styles.xml"/><Relationship Id="rId10" Type="http://schemas.openxmlformats.org/officeDocument/2006/relationships/chart" Target="charts/chart3.xml"/><Relationship Id="rId4" Type="http://schemas.openxmlformats.org/officeDocument/2006/relationships/customXml" Target="../customXml/item4.xml"/><Relationship Id="rId9" Type="http://schemas.openxmlformats.org/officeDocument/2006/relationships/chart" Target="charts/chart2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9/1909%20Privatmarknaden%20statistik%202019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9/1909%20Privatmarknaden%20statistik%202019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9/1909%20Privatmarknaden%20statistik%202019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9/1909%20Privatmarknaden%20statistik%202019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9/1909%20Privatmarknaden%20statistik%202019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Diagram!$A$9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1]Blad1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9:$M$9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72A-46F9-B57E-646804B16513}"/>
            </c:ext>
          </c:extLst>
        </c:ser>
        <c:ser>
          <c:idx val="3"/>
          <c:order val="3"/>
          <c:tx>
            <c:strRef>
              <c:f>Diagram!$A$8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:$M$8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72A-46F9-B57E-646804B16513}"/>
            </c:ext>
          </c:extLst>
        </c:ser>
        <c:ser>
          <c:idx val="4"/>
          <c:order val="4"/>
          <c:tx>
            <c:strRef>
              <c:f>Diagram!$A$7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7:$M$7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72A-46F9-B57E-646804B16513}"/>
            </c:ext>
          </c:extLst>
        </c:ser>
        <c:ser>
          <c:idx val="5"/>
          <c:order val="5"/>
          <c:tx>
            <c:strRef>
              <c:f>Diagram!$A$6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6:$M$6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  <c:pt idx="2">
                  <c:v>83148</c:v>
                </c:pt>
                <c:pt idx="3">
                  <c:v>94361</c:v>
                </c:pt>
                <c:pt idx="4">
                  <c:v>103642</c:v>
                </c:pt>
                <c:pt idx="5" formatCode="0">
                  <c:v>101504</c:v>
                </c:pt>
                <c:pt idx="6">
                  <c:v>97741</c:v>
                </c:pt>
                <c:pt idx="7">
                  <c:v>105380</c:v>
                </c:pt>
                <c:pt idx="8">
                  <c:v>100050</c:v>
                </c:pt>
                <c:pt idx="9">
                  <c:v>104854</c:v>
                </c:pt>
                <c:pt idx="10">
                  <c:v>91777</c:v>
                </c:pt>
                <c:pt idx="11">
                  <c:v>709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72A-46F9-B57E-646804B16513}"/>
            </c:ext>
          </c:extLst>
        </c:ser>
        <c:ser>
          <c:idx val="6"/>
          <c:order val="6"/>
          <c:tx>
            <c:strRef>
              <c:f>Diagram!$A$5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1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5:$M$5</c:f>
              <c:numCache>
                <c:formatCode>General</c:formatCode>
                <c:ptCount val="12"/>
                <c:pt idx="0">
                  <c:v>81617</c:v>
                </c:pt>
                <c:pt idx="1">
                  <c:v>76116</c:v>
                </c:pt>
                <c:pt idx="2">
                  <c:v>89483</c:v>
                </c:pt>
                <c:pt idx="3">
                  <c:v>92779</c:v>
                </c:pt>
                <c:pt idx="4">
                  <c:v>103240</c:v>
                </c:pt>
                <c:pt idx="5">
                  <c:v>91338</c:v>
                </c:pt>
                <c:pt idx="6">
                  <c:v>101376</c:v>
                </c:pt>
                <c:pt idx="7">
                  <c:v>100197</c:v>
                </c:pt>
                <c:pt idx="8">
                  <c:v>948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C72A-46F9-B57E-646804B1651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[1]Blad1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1]Blad1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11:$M$11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C72A-46F9-B57E-646804B16513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A$10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[1]Blad1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C72A-46F9-B57E-646804B16513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4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1]Blad1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48:$M$48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0EE-482B-93BD-6834E4A70258}"/>
            </c:ext>
          </c:extLst>
        </c:ser>
        <c:ser>
          <c:idx val="3"/>
          <c:order val="2"/>
          <c:tx>
            <c:strRef>
              <c:f>Diagram!$A$4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7:$M$47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0EE-482B-93BD-6834E4A70258}"/>
            </c:ext>
          </c:extLst>
        </c:ser>
        <c:ser>
          <c:idx val="0"/>
          <c:order val="3"/>
          <c:tx>
            <c:strRef>
              <c:f>Diagram!$A$46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6:$M$46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0EE-482B-93BD-6834E4A70258}"/>
            </c:ext>
          </c:extLst>
        </c:ser>
        <c:ser>
          <c:idx val="4"/>
          <c:order val="4"/>
          <c:tx>
            <c:strRef>
              <c:f>Diagram!$A$4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5:$M$45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  <c:pt idx="2">
                  <c:v>40887</c:v>
                </c:pt>
                <c:pt idx="3">
                  <c:v>42085</c:v>
                </c:pt>
                <c:pt idx="4">
                  <c:v>44591</c:v>
                </c:pt>
                <c:pt idx="5">
                  <c:v>44343</c:v>
                </c:pt>
                <c:pt idx="6">
                  <c:v>45299</c:v>
                </c:pt>
                <c:pt idx="7">
                  <c:v>46258</c:v>
                </c:pt>
                <c:pt idx="8">
                  <c:v>42381</c:v>
                </c:pt>
                <c:pt idx="9">
                  <c:v>44806</c:v>
                </c:pt>
                <c:pt idx="10">
                  <c:v>40162</c:v>
                </c:pt>
                <c:pt idx="11">
                  <c:v>312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0EE-482B-93BD-6834E4A70258}"/>
            </c:ext>
          </c:extLst>
        </c:ser>
        <c:ser>
          <c:idx val="5"/>
          <c:order val="5"/>
          <c:tx>
            <c:strRef>
              <c:f>Diagram!$A$44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4:$M$44</c:f>
              <c:numCache>
                <c:formatCode>General</c:formatCode>
                <c:ptCount val="12"/>
                <c:pt idx="0">
                  <c:v>39410</c:v>
                </c:pt>
                <c:pt idx="1">
                  <c:v>38254</c:v>
                </c:pt>
                <c:pt idx="2">
                  <c:v>43895</c:v>
                </c:pt>
                <c:pt idx="3">
                  <c:v>43512</c:v>
                </c:pt>
                <c:pt idx="4">
                  <c:v>47602</c:v>
                </c:pt>
                <c:pt idx="5">
                  <c:v>42007</c:v>
                </c:pt>
                <c:pt idx="6">
                  <c:v>48753</c:v>
                </c:pt>
                <c:pt idx="7">
                  <c:v>45520</c:v>
                </c:pt>
                <c:pt idx="8">
                  <c:v>434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60EE-482B-93BD-6834E4A7025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50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1]Blad1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50:$M$5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60EE-482B-93BD-6834E4A70258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85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1]Blad1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85:$M$85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DD1-487E-9A4D-64FDDDF83BCC}"/>
            </c:ext>
          </c:extLst>
        </c:ser>
        <c:ser>
          <c:idx val="3"/>
          <c:order val="2"/>
          <c:tx>
            <c:strRef>
              <c:f>Diagram!$A$84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4:$M$84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DD1-487E-9A4D-64FDDDF83BCC}"/>
            </c:ext>
          </c:extLst>
        </c:ser>
        <c:ser>
          <c:idx val="0"/>
          <c:order val="3"/>
          <c:tx>
            <c:strRef>
              <c:f>Diagram!$A$83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3:$M$83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DD1-487E-9A4D-64FDDDF83BCC}"/>
            </c:ext>
          </c:extLst>
        </c:ser>
        <c:ser>
          <c:idx val="4"/>
          <c:order val="4"/>
          <c:tx>
            <c:strRef>
              <c:f>Diagram!$A$82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2:$M$82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  <c:pt idx="2">
                  <c:v>38916</c:v>
                </c:pt>
                <c:pt idx="3">
                  <c:v>48870</c:v>
                </c:pt>
                <c:pt idx="4">
                  <c:v>55384</c:v>
                </c:pt>
                <c:pt idx="5">
                  <c:v>53471</c:v>
                </c:pt>
                <c:pt idx="6">
                  <c:v>49160</c:v>
                </c:pt>
                <c:pt idx="7">
                  <c:v>55710</c:v>
                </c:pt>
                <c:pt idx="8">
                  <c:v>54368</c:v>
                </c:pt>
                <c:pt idx="9">
                  <c:v>56555</c:v>
                </c:pt>
                <c:pt idx="10">
                  <c:v>48396</c:v>
                </c:pt>
                <c:pt idx="11">
                  <c:v>366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3DD1-487E-9A4D-64FDDDF83BCC}"/>
            </c:ext>
          </c:extLst>
        </c:ser>
        <c:ser>
          <c:idx val="5"/>
          <c:order val="5"/>
          <c:tx>
            <c:strRef>
              <c:f>Diagram!$A$81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1:$M$81</c:f>
              <c:numCache>
                <c:formatCode>General</c:formatCode>
                <c:ptCount val="12"/>
                <c:pt idx="0">
                  <c:v>39592</c:v>
                </c:pt>
                <c:pt idx="1">
                  <c:v>35529</c:v>
                </c:pt>
                <c:pt idx="2">
                  <c:v>42946</c:v>
                </c:pt>
                <c:pt idx="3">
                  <c:v>46745</c:v>
                </c:pt>
                <c:pt idx="4">
                  <c:v>52757</c:v>
                </c:pt>
                <c:pt idx="5">
                  <c:v>46882</c:v>
                </c:pt>
                <c:pt idx="6">
                  <c:v>49996</c:v>
                </c:pt>
                <c:pt idx="7">
                  <c:v>52330</c:v>
                </c:pt>
                <c:pt idx="8">
                  <c:v>4893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3DD1-487E-9A4D-64FDDDF83BC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8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1]Blad1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87:$M$87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3DD1-487E-9A4D-64FDDDF83BCC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 sz="1100"/>
              <a:t>Marknadsandel 2000-20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UTV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UTV!$B$12:$U$12</c:f>
              <c:numCache>
                <c:formatCode>0.0%</c:formatCode>
                <c:ptCount val="20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5149199578009791</c:v>
                </c:pt>
                <c:pt idx="19">
                  <c:v>0.5002749795119203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D9B-47B5-9823-7A6A7BE8FA83}"/>
            </c:ext>
          </c:extLst>
        </c:ser>
        <c:ser>
          <c:idx val="2"/>
          <c:order val="1"/>
          <c:tx>
            <c:strRef>
              <c:f>UTV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UTV!$B$13:$U$13</c:f>
              <c:numCache>
                <c:formatCode>0.0%</c:formatCode>
                <c:ptCount val="20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4923193569818892</c:v>
                </c:pt>
                <c:pt idx="19">
                  <c:v>0.472190966953118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D9B-47B5-9823-7A6A7BE8FA83}"/>
            </c:ext>
          </c:extLst>
        </c:ser>
        <c:ser>
          <c:idx val="3"/>
          <c:order val="2"/>
          <c:tx>
            <c:strRef>
              <c:f>UTV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UTV!$B$14:$U$14</c:f>
              <c:numCache>
                <c:formatCode>0.0%</c:formatCode>
                <c:ptCount val="20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3.5848106500831915E-2</c:v>
                </c:pt>
                <c:pt idx="19">
                  <c:v>2.753405353496090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D9B-47B5-9823-7A6A7BE8FA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fordon 2000-2019 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ålda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2:$U$2</c:f>
              <c:numCache>
                <c:formatCode>0</c:formatCod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87E-497B-85F4-F50CE4F18B74}"/>
            </c:ext>
          </c:extLst>
        </c:ser>
        <c:ser>
          <c:idx val="0"/>
          <c:order val="1"/>
          <c:tx>
            <c:strRef>
              <c:f>Sålda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7:$U$7</c:f>
              <c:numCache>
                <c:formatCode>_-* #,##0\ _k_r_-;\-* #,##0\ _k_r_-;_-* "-"??\ _k_r_-;_-@_-</c:formatCode>
                <c:ptCount val="20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1044574</c:v>
                </c:pt>
                <c:pt idx="19">
                  <c:v>8309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87E-497B-85F4-F50CE4F18B7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18A9960FCFFE4E82045D5ABED8413D" ma:contentTypeVersion="13" ma:contentTypeDescription="Create a new document." ma:contentTypeScope="" ma:versionID="1417deab0f59fd5c030d1c15ecaad229">
  <xsd:schema xmlns:xsd="http://www.w3.org/2001/XMLSchema" xmlns:xs="http://www.w3.org/2001/XMLSchema" xmlns:p="http://schemas.microsoft.com/office/2006/metadata/properties" xmlns:ns3="bb77c86d-33a7-493b-a309-8581ea2b3f80" xmlns:ns4="91cab8e3-ab71-48a1-819a-4f04256e2999" targetNamespace="http://schemas.microsoft.com/office/2006/metadata/properties" ma:root="true" ma:fieldsID="677c9f64217ed02f59192474db89f3f9" ns3:_="" ns4:_="">
    <xsd:import namespace="bb77c86d-33a7-493b-a309-8581ea2b3f80"/>
    <xsd:import namespace="91cab8e3-ab71-48a1-819a-4f04256e299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77c86d-33a7-493b-a309-8581ea2b3f8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cab8e3-ab71-48a1-819a-4f04256e29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933150-C4A2-4A39-A415-124458391814}">
  <ds:schemaRefs>
    <ds:schemaRef ds:uri="91cab8e3-ab71-48a1-819a-4f04256e299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bb77c86d-33a7-493b-a309-8581ea2b3f8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8161FCD-52B2-4A63-9441-AFEF029C3A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734CA3-26D0-48BA-AD6F-CDA403FEDB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77c86d-33a7-493b-a309-8581ea2b3f80"/>
    <ds:schemaRef ds:uri="91cab8e3-ab71-48a1-819a-4f04256e29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3B1CB1-2ECB-4ED0-A616-1AA10D57B2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4</cp:revision>
  <cp:lastPrinted>2016-12-06T13:27:00Z</cp:lastPrinted>
  <dcterms:created xsi:type="dcterms:W3CDTF">2019-10-01T15:02:00Z</dcterms:created>
  <dcterms:modified xsi:type="dcterms:W3CDTF">2019-10-01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18A9960FCFFE4E82045D5ABED8413D</vt:lpwstr>
  </property>
</Properties>
</file>